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4-Accent3"/>
        <w:tblpPr w:leftFromText="180" w:rightFromText="180" w:vertAnchor="text" w:tblpY="1"/>
        <w:tblW w:w="0" w:type="auto"/>
        <w:tblLook w:val="04A0" w:firstRow="1" w:lastRow="0" w:firstColumn="1" w:lastColumn="0" w:noHBand="0" w:noVBand="1"/>
      </w:tblPr>
      <w:tblGrid>
        <w:gridCol w:w="6348"/>
        <w:gridCol w:w="222"/>
        <w:gridCol w:w="695"/>
        <w:gridCol w:w="695"/>
        <w:gridCol w:w="695"/>
        <w:gridCol w:w="695"/>
      </w:tblGrid>
      <w:tr w:rsidR="00F70A25" w14:paraId="20269A31" w14:textId="5E1913F2" w:rsidTr="00F70A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3318C0" w14:textId="1D82EBED" w:rsidR="0037788E" w:rsidRDefault="00730ECA" w:rsidP="00730ECA">
            <w:proofErr w:type="gramStart"/>
            <w:r>
              <w:t>Date:_</w:t>
            </w:r>
            <w:proofErr w:type="gramEnd"/>
            <w:r>
              <w:t>____________</w:t>
            </w:r>
          </w:p>
        </w:tc>
        <w:tc>
          <w:tcPr>
            <w:tcW w:w="0" w:type="auto"/>
          </w:tcPr>
          <w:p w14:paraId="5E4964C6" w14:textId="77777777" w:rsidR="0037788E" w:rsidRDefault="0037788E" w:rsidP="00730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0ABF6C4" w14:textId="7C60E2EA" w:rsidR="0037788E" w:rsidRDefault="00DF77BE" w:rsidP="00730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0" w:type="auto"/>
          </w:tcPr>
          <w:p w14:paraId="6214E356" w14:textId="77777777" w:rsidR="0037788E" w:rsidRDefault="0037788E" w:rsidP="00730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66236A1" w14:textId="77777777" w:rsidR="0037788E" w:rsidRDefault="0037788E" w:rsidP="00730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0D696E8" w14:textId="77777777" w:rsidR="0037788E" w:rsidRDefault="0037788E" w:rsidP="00730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6BDE612C" w14:textId="1F9FD206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F60D3E" w14:textId="77777777" w:rsidR="0037788E" w:rsidRDefault="0037788E" w:rsidP="00730ECA"/>
        </w:tc>
        <w:tc>
          <w:tcPr>
            <w:tcW w:w="0" w:type="auto"/>
          </w:tcPr>
          <w:p w14:paraId="1166A2EC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984EF55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83A4EE8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FF1E164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D607B44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0CD1BDDB" w14:textId="51B92386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42D842" w14:textId="2BEE3733" w:rsidR="0037788E" w:rsidRDefault="00DF77BE" w:rsidP="00730ECA">
            <w:r>
              <w:t>Individual Initials</w:t>
            </w:r>
          </w:p>
        </w:tc>
        <w:tc>
          <w:tcPr>
            <w:tcW w:w="0" w:type="auto"/>
          </w:tcPr>
          <w:p w14:paraId="186F3ECF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6819878" w14:textId="77777777" w:rsidR="002758FF" w:rsidRDefault="00DF77B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</w:t>
            </w:r>
          </w:p>
          <w:p w14:paraId="7EC95513" w14:textId="64C32050" w:rsidR="0037788E" w:rsidRDefault="002758F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</w:t>
            </w:r>
          </w:p>
        </w:tc>
        <w:tc>
          <w:tcPr>
            <w:tcW w:w="0" w:type="auto"/>
          </w:tcPr>
          <w:p w14:paraId="0DF3EEC8" w14:textId="77777777" w:rsidR="00436E70" w:rsidRDefault="00DF77B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</w:t>
            </w:r>
          </w:p>
          <w:p w14:paraId="1DA5E584" w14:textId="621C1910" w:rsidR="0037788E" w:rsidRDefault="002758F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</w:t>
            </w:r>
          </w:p>
        </w:tc>
        <w:tc>
          <w:tcPr>
            <w:tcW w:w="0" w:type="auto"/>
          </w:tcPr>
          <w:p w14:paraId="5ABF18A0" w14:textId="77777777" w:rsidR="0037788E" w:rsidRDefault="00DF77B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</w:t>
            </w:r>
          </w:p>
          <w:p w14:paraId="0062C2C3" w14:textId="702092DB" w:rsidR="002758FF" w:rsidRDefault="002758F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</w:t>
            </w:r>
          </w:p>
        </w:tc>
        <w:tc>
          <w:tcPr>
            <w:tcW w:w="0" w:type="auto"/>
          </w:tcPr>
          <w:p w14:paraId="2CAEC881" w14:textId="77777777" w:rsidR="0037788E" w:rsidRDefault="00DF77B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</w:t>
            </w:r>
          </w:p>
          <w:p w14:paraId="67D66317" w14:textId="484EDAE6" w:rsidR="002758FF" w:rsidRDefault="002758F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</w:t>
            </w:r>
          </w:p>
        </w:tc>
      </w:tr>
      <w:tr w:rsidR="00F70A25" w14:paraId="63A040BD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BD8A02" w14:textId="77777777" w:rsidR="0037788E" w:rsidRDefault="0037788E" w:rsidP="00730ECA"/>
        </w:tc>
        <w:tc>
          <w:tcPr>
            <w:tcW w:w="0" w:type="auto"/>
          </w:tcPr>
          <w:p w14:paraId="1B646005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4C46BDE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E6B0B80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BA4FE0C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3B2F650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3C948735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E07F29" w14:textId="546542AD" w:rsidR="0037788E" w:rsidRDefault="00DF77BE" w:rsidP="00DF77BE">
            <w:pPr>
              <w:pStyle w:val="ListParagraph"/>
              <w:numPr>
                <w:ilvl w:val="0"/>
                <w:numId w:val="1"/>
              </w:numPr>
            </w:pPr>
            <w:r>
              <w:t>Meds that are listed on the MAR match medications in the home (incl. PRN Meds</w:t>
            </w:r>
            <w:r w:rsidR="0008720E">
              <w:t>)</w:t>
            </w:r>
          </w:p>
        </w:tc>
        <w:tc>
          <w:tcPr>
            <w:tcW w:w="0" w:type="auto"/>
          </w:tcPr>
          <w:p w14:paraId="607AFBF8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9213C26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B0D5C97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AA5DE15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8457B36" w14:textId="77777777" w:rsidR="0037788E" w:rsidRDefault="0037788E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5ACF1F1E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13C5C3" w14:textId="360A0A2B" w:rsidR="0037788E" w:rsidRDefault="0008720E" w:rsidP="0008720E">
            <w:pPr>
              <w:pStyle w:val="ListParagraph"/>
              <w:numPr>
                <w:ilvl w:val="0"/>
                <w:numId w:val="1"/>
              </w:numPr>
            </w:pPr>
            <w:r>
              <w:t>Medications are current (No expired Meds)</w:t>
            </w:r>
          </w:p>
        </w:tc>
        <w:tc>
          <w:tcPr>
            <w:tcW w:w="0" w:type="auto"/>
          </w:tcPr>
          <w:p w14:paraId="76968495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769318F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99EDDF0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EB539B9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9743982" w14:textId="77777777" w:rsidR="0037788E" w:rsidRDefault="0037788E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54A12215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8BFCF6" w14:textId="7F9117DB" w:rsidR="00DC3994" w:rsidRDefault="0008720E" w:rsidP="0008720E">
            <w:pPr>
              <w:pStyle w:val="ListParagraph"/>
              <w:numPr>
                <w:ilvl w:val="0"/>
                <w:numId w:val="1"/>
              </w:numPr>
            </w:pPr>
            <w:r>
              <w:t xml:space="preserve">There is a current </w:t>
            </w:r>
            <w:r w:rsidR="00A97BF3">
              <w:t>copy of each script/prescription on record</w:t>
            </w:r>
          </w:p>
        </w:tc>
        <w:tc>
          <w:tcPr>
            <w:tcW w:w="0" w:type="auto"/>
          </w:tcPr>
          <w:p w14:paraId="32743B31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00F87C4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ED8302F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6BD6DF1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C2F7B7C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3B544176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A557E5" w14:textId="4D269FC4" w:rsidR="00DC3994" w:rsidRDefault="00A97BF3" w:rsidP="00A97BF3">
            <w:pPr>
              <w:pStyle w:val="ListParagraph"/>
              <w:numPr>
                <w:ilvl w:val="0"/>
                <w:numId w:val="1"/>
              </w:numPr>
            </w:pPr>
            <w:r>
              <w:t>The MAR is completed correctly (no holes)</w:t>
            </w:r>
          </w:p>
        </w:tc>
        <w:tc>
          <w:tcPr>
            <w:tcW w:w="0" w:type="auto"/>
          </w:tcPr>
          <w:p w14:paraId="1629C4FC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B76B463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3F326AF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21FF6EB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F506C37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72B85D78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6030A6" w14:textId="1B3E0F7E" w:rsidR="00DC3994" w:rsidRDefault="00A97BF3" w:rsidP="00A97BF3">
            <w:pPr>
              <w:pStyle w:val="ListParagraph"/>
              <w:numPr>
                <w:ilvl w:val="0"/>
                <w:numId w:val="1"/>
              </w:numPr>
            </w:pPr>
            <w:r>
              <w:t>Staff initial MAR at time of administration</w:t>
            </w:r>
          </w:p>
        </w:tc>
        <w:tc>
          <w:tcPr>
            <w:tcW w:w="0" w:type="auto"/>
          </w:tcPr>
          <w:p w14:paraId="47370F8B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65C2D07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9381DBD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8D9BE57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467F1EA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28644F49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CCC875" w14:textId="506FEE5B" w:rsidR="00DC3994" w:rsidRDefault="00A97BF3" w:rsidP="00A97BF3">
            <w:pPr>
              <w:pStyle w:val="ListParagraph"/>
              <w:numPr>
                <w:ilvl w:val="0"/>
                <w:numId w:val="1"/>
              </w:numPr>
            </w:pPr>
            <w:r>
              <w:t>Staff signature and initials are on the back of the MAR</w:t>
            </w:r>
          </w:p>
        </w:tc>
        <w:tc>
          <w:tcPr>
            <w:tcW w:w="0" w:type="auto"/>
          </w:tcPr>
          <w:p w14:paraId="2332F298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4916CA2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A0184A2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749DF0A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7FE7891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064DFC8F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2599F" w14:textId="2BD5D8A7" w:rsidR="00DC3994" w:rsidRDefault="00655E4B" w:rsidP="00A97BF3">
            <w:pPr>
              <w:pStyle w:val="ListParagraph"/>
              <w:numPr>
                <w:ilvl w:val="0"/>
                <w:numId w:val="1"/>
              </w:numPr>
            </w:pPr>
            <w:r>
              <w:t>Only black ink is used on the MAR</w:t>
            </w:r>
          </w:p>
        </w:tc>
        <w:tc>
          <w:tcPr>
            <w:tcW w:w="0" w:type="auto"/>
          </w:tcPr>
          <w:p w14:paraId="2B74E1C9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E069843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E0C1DAE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1DB5FCC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7F6E8CD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68EF2690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DEA5A1" w14:textId="5AB6DC3E" w:rsidR="00DC3994" w:rsidRDefault="00655E4B" w:rsidP="00655E4B">
            <w:pPr>
              <w:pStyle w:val="ListParagraph"/>
              <w:numPr>
                <w:ilvl w:val="0"/>
                <w:numId w:val="1"/>
              </w:numPr>
            </w:pPr>
            <w:r>
              <w:t xml:space="preserve">Discontinuation orders are </w:t>
            </w:r>
            <w:proofErr w:type="spellStart"/>
            <w:r>
              <w:t>DC’d</w:t>
            </w:r>
            <w:proofErr w:type="spellEnd"/>
            <w:r>
              <w:t xml:space="preserve"> on MAR with the date of discontinuation</w:t>
            </w:r>
          </w:p>
        </w:tc>
        <w:tc>
          <w:tcPr>
            <w:tcW w:w="0" w:type="auto"/>
          </w:tcPr>
          <w:p w14:paraId="10850DB9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B6C2BFA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FDFF162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D3C1518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502010C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3108561C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06A151" w14:textId="242F48A8" w:rsidR="00DC3994" w:rsidRDefault="00655E4B" w:rsidP="00655E4B">
            <w:pPr>
              <w:pStyle w:val="ListParagraph"/>
              <w:numPr>
                <w:ilvl w:val="0"/>
                <w:numId w:val="1"/>
              </w:numPr>
            </w:pPr>
            <w:r>
              <w:t>D/C orders are highlighted in yellow</w:t>
            </w:r>
          </w:p>
        </w:tc>
        <w:tc>
          <w:tcPr>
            <w:tcW w:w="0" w:type="auto"/>
          </w:tcPr>
          <w:p w14:paraId="056796E4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21462F8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325C280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AA36C76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A84BB0A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68A06656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DC4418" w14:textId="11CDEDA9" w:rsidR="00DC3994" w:rsidRDefault="00655E4B" w:rsidP="00655E4B">
            <w:pPr>
              <w:pStyle w:val="ListParagraph"/>
              <w:numPr>
                <w:ilvl w:val="0"/>
                <w:numId w:val="1"/>
              </w:numPr>
            </w:pPr>
            <w:r>
              <w:t>PRN meds are documented on front and back of MAR</w:t>
            </w:r>
          </w:p>
        </w:tc>
        <w:tc>
          <w:tcPr>
            <w:tcW w:w="0" w:type="auto"/>
          </w:tcPr>
          <w:p w14:paraId="482D10FA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3F132DF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73945A4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B3179FF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422082C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19D5C714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82CFB9" w14:textId="4B7391C0" w:rsidR="00DC3994" w:rsidRDefault="00FF49F0" w:rsidP="00FF49F0">
            <w:pPr>
              <w:pStyle w:val="ListParagraph"/>
              <w:numPr>
                <w:ilvl w:val="0"/>
                <w:numId w:val="1"/>
              </w:numPr>
            </w:pPr>
            <w:r>
              <w:t>Individual’s name, DOB, diagnoses and allergies are on MAR</w:t>
            </w:r>
          </w:p>
        </w:tc>
        <w:tc>
          <w:tcPr>
            <w:tcW w:w="0" w:type="auto"/>
          </w:tcPr>
          <w:p w14:paraId="7167EE48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B2D2695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E2E07A8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6E89697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3E60189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5B9F10D1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364883" w14:textId="5C99FACA" w:rsidR="00DC3994" w:rsidRDefault="00FF49F0" w:rsidP="00FF49F0">
            <w:pPr>
              <w:pStyle w:val="ListParagraph"/>
              <w:numPr>
                <w:ilvl w:val="0"/>
                <w:numId w:val="1"/>
              </w:numPr>
            </w:pPr>
            <w:r>
              <w:t xml:space="preserve">Liquids are stored in </w:t>
            </w:r>
            <w:proofErr w:type="spellStart"/>
            <w:r>
              <w:t>ziploc</w:t>
            </w:r>
            <w:proofErr w:type="spellEnd"/>
            <w:r>
              <w:t xml:space="preserve"> bag and upright to prevent damaging labels and medications.</w:t>
            </w:r>
          </w:p>
        </w:tc>
        <w:tc>
          <w:tcPr>
            <w:tcW w:w="0" w:type="auto"/>
          </w:tcPr>
          <w:p w14:paraId="6F88B3B0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A624891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786D697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AE3389E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9FFF678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0050BAF9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54F6C0" w14:textId="617ACEF7" w:rsidR="00DC3994" w:rsidRDefault="00CA200F" w:rsidP="00CA200F">
            <w:pPr>
              <w:pStyle w:val="ListParagraph"/>
              <w:numPr>
                <w:ilvl w:val="0"/>
                <w:numId w:val="1"/>
              </w:numPr>
            </w:pPr>
            <w:r>
              <w:t xml:space="preserve">Controlled substance </w:t>
            </w:r>
            <w:proofErr w:type="gramStart"/>
            <w:r>
              <w:t>are</w:t>
            </w:r>
            <w:proofErr w:type="gramEnd"/>
            <w:r>
              <w:t xml:space="preserve"> counted on every shift and each time the medication is given.</w:t>
            </w:r>
          </w:p>
        </w:tc>
        <w:tc>
          <w:tcPr>
            <w:tcW w:w="0" w:type="auto"/>
          </w:tcPr>
          <w:p w14:paraId="568AC88A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53C3718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21A573B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7913F2A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A30E1BC" w14:textId="77777777" w:rsidR="00DC3994" w:rsidRDefault="00DC3994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0A25" w14:paraId="7FAF5ACD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21957C" w14:textId="77777777" w:rsidR="00DC3994" w:rsidRDefault="00DC3994" w:rsidP="00730ECA"/>
        </w:tc>
        <w:tc>
          <w:tcPr>
            <w:tcW w:w="0" w:type="auto"/>
          </w:tcPr>
          <w:p w14:paraId="07708447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28F4B93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E52E738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D7D3E9D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8D7F3C3" w14:textId="77777777" w:rsidR="00DC3994" w:rsidRDefault="00DC3994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8FF" w14:paraId="79C86018" w14:textId="77777777" w:rsidTr="00F70A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335155" w14:textId="77777777" w:rsidR="00CA200F" w:rsidRDefault="00CA200F" w:rsidP="00730ECA">
            <w:r>
              <w:t>Reviewer’s Signature and Date:</w:t>
            </w:r>
          </w:p>
          <w:p w14:paraId="67A57BDA" w14:textId="27A2BD9B" w:rsidR="000A09A0" w:rsidRDefault="000A09A0" w:rsidP="00730ECA"/>
        </w:tc>
        <w:tc>
          <w:tcPr>
            <w:tcW w:w="0" w:type="auto"/>
          </w:tcPr>
          <w:p w14:paraId="528D383B" w14:textId="77777777" w:rsidR="00CA200F" w:rsidRDefault="00CA200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EB307B4" w14:textId="77777777" w:rsidR="00CA200F" w:rsidRDefault="00CA200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53B36D2" w14:textId="77777777" w:rsidR="00CA200F" w:rsidRDefault="00CA200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BB2D321" w14:textId="77777777" w:rsidR="00CA200F" w:rsidRDefault="00CA200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65A85B6" w14:textId="77777777" w:rsidR="00CA200F" w:rsidRDefault="00CA200F" w:rsidP="00730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8FF" w14:paraId="2F66F221" w14:textId="77777777" w:rsidTr="00F70A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C22904" w14:textId="77777777" w:rsidR="000A09A0" w:rsidRDefault="000A09A0" w:rsidP="00730ECA">
            <w:r>
              <w:t>Additional Comments:</w:t>
            </w:r>
          </w:p>
          <w:p w14:paraId="08AC66FB" w14:textId="77777777" w:rsidR="000A09A0" w:rsidRDefault="000A09A0" w:rsidP="00730ECA"/>
          <w:p w14:paraId="58F76D92" w14:textId="77777777" w:rsidR="000A09A0" w:rsidRDefault="000A09A0" w:rsidP="00730ECA"/>
          <w:p w14:paraId="46E32DF3" w14:textId="1B63ABCA" w:rsidR="000A09A0" w:rsidRDefault="000A09A0" w:rsidP="00730ECA"/>
        </w:tc>
        <w:tc>
          <w:tcPr>
            <w:tcW w:w="0" w:type="auto"/>
          </w:tcPr>
          <w:p w14:paraId="1466933B" w14:textId="77777777" w:rsidR="000A09A0" w:rsidRDefault="000A09A0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E2AEAA4" w14:textId="77777777" w:rsidR="000A09A0" w:rsidRDefault="000A09A0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F7875DD" w14:textId="77777777" w:rsidR="000A09A0" w:rsidRDefault="000A09A0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B4E626C" w14:textId="77777777" w:rsidR="000A09A0" w:rsidRDefault="000A09A0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922997C" w14:textId="77777777" w:rsidR="000A09A0" w:rsidRDefault="000A09A0" w:rsidP="00730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56D2916" w14:textId="7206002C" w:rsidR="00172126" w:rsidRPr="00A3768D" w:rsidRDefault="00730ECA">
      <w:pPr>
        <w:rPr>
          <w:b/>
          <w:sz w:val="28"/>
          <w:szCs w:val="28"/>
        </w:rPr>
      </w:pPr>
      <w:r w:rsidRPr="00A3768D">
        <w:rPr>
          <w:b/>
          <w:sz w:val="28"/>
          <w:szCs w:val="28"/>
        </w:rPr>
        <w:br w:type="textWrapping" w:clear="all"/>
      </w:r>
      <w:r w:rsidR="000A09A0" w:rsidRPr="00A3768D">
        <w:rPr>
          <w:b/>
          <w:sz w:val="28"/>
          <w:szCs w:val="28"/>
        </w:rPr>
        <w:t>Key: Y=Yes</w:t>
      </w:r>
    </w:p>
    <w:p w14:paraId="56937540" w14:textId="4E195F87" w:rsidR="000A09A0" w:rsidRPr="00A3768D" w:rsidRDefault="000A09A0">
      <w:pPr>
        <w:rPr>
          <w:b/>
          <w:sz w:val="28"/>
          <w:szCs w:val="28"/>
        </w:rPr>
      </w:pPr>
      <w:r w:rsidRPr="00A3768D">
        <w:rPr>
          <w:b/>
          <w:sz w:val="28"/>
          <w:szCs w:val="28"/>
        </w:rPr>
        <w:t>N=No</w:t>
      </w:r>
    </w:p>
    <w:p w14:paraId="6B4195B6" w14:textId="77777777" w:rsidR="000A09A0" w:rsidRPr="00A3768D" w:rsidRDefault="000A09A0">
      <w:pPr>
        <w:rPr>
          <w:b/>
          <w:sz w:val="28"/>
          <w:szCs w:val="28"/>
        </w:rPr>
      </w:pPr>
    </w:p>
    <w:p w14:paraId="5784319A" w14:textId="3B074C40" w:rsidR="00F1163A" w:rsidRDefault="000A09A0" w:rsidP="00436E70">
      <w:pPr>
        <w:pStyle w:val="ListParagraph"/>
        <w:numPr>
          <w:ilvl w:val="0"/>
          <w:numId w:val="2"/>
        </w:numPr>
      </w:pPr>
      <w:r>
        <w:t>Any N</w:t>
      </w:r>
      <w:r w:rsidR="00F1163A">
        <w:t>’s/No’s need to be reported to supervisor and fixed immediately.</w:t>
      </w:r>
    </w:p>
    <w:sectPr w:rsidR="00F1163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7AD04" w14:textId="77777777" w:rsidR="00177228" w:rsidRDefault="00177228" w:rsidP="008F1A04">
      <w:r>
        <w:separator/>
      </w:r>
    </w:p>
  </w:endnote>
  <w:endnote w:type="continuationSeparator" w:id="0">
    <w:p w14:paraId="41A27B37" w14:textId="77777777" w:rsidR="00177228" w:rsidRDefault="00177228" w:rsidP="008F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8F80D" w14:textId="77777777" w:rsidR="00A3768D" w:rsidRDefault="00A3768D">
    <w:pPr>
      <w:pStyle w:val="Footer"/>
    </w:pPr>
  </w:p>
  <w:p w14:paraId="1C1020F2" w14:textId="4B4EE7FB" w:rsidR="00F70A25" w:rsidRPr="00885E1F" w:rsidRDefault="00A3768D" w:rsidP="00885E1F">
    <w:pPr>
      <w:pStyle w:val="Footer"/>
      <w:jc w:val="center"/>
    </w:pPr>
    <w:r>
      <w:t>Complete this form at least on Monday, Wednesday and Friday. To ensure compliance daily use of this form is recommend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D905C" w14:textId="77777777" w:rsidR="00177228" w:rsidRDefault="00177228" w:rsidP="008F1A04">
      <w:r>
        <w:separator/>
      </w:r>
    </w:p>
  </w:footnote>
  <w:footnote w:type="continuationSeparator" w:id="0">
    <w:p w14:paraId="23FA6769" w14:textId="77777777" w:rsidR="00177228" w:rsidRDefault="00177228" w:rsidP="008F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FE234" w14:textId="77777777" w:rsidR="003E331F" w:rsidRPr="003E331F" w:rsidRDefault="003E331F" w:rsidP="003E331F">
    <w:pPr>
      <w:pStyle w:val="Header"/>
      <w:rPr>
        <w:bCs/>
        <w:sz w:val="20"/>
        <w:szCs w:val="20"/>
      </w:rPr>
    </w:pPr>
    <w:r w:rsidRPr="003E331F">
      <w:rPr>
        <w:bCs/>
        <w:sz w:val="20"/>
        <w:szCs w:val="20"/>
      </w:rPr>
      <w:t>Form 920 MAR Review</w:t>
    </w:r>
  </w:p>
  <w:p w14:paraId="57010ED0" w14:textId="38E2E93F" w:rsidR="008F1A04" w:rsidRDefault="008F1A04" w:rsidP="003E331F">
    <w:pPr>
      <w:pStyle w:val="Header"/>
      <w:rPr>
        <w:b/>
        <w:sz w:val="36"/>
        <w:szCs w:val="36"/>
      </w:rPr>
    </w:pPr>
  </w:p>
  <w:p w14:paraId="741AE934" w14:textId="23E9CA38" w:rsidR="003E331F" w:rsidRPr="00730ECA" w:rsidRDefault="000E1365" w:rsidP="00BD22C4">
    <w:pPr>
      <w:pStyle w:val="Header"/>
      <w:jc w:val="center"/>
      <w:rPr>
        <w:b/>
        <w:sz w:val="36"/>
        <w:szCs w:val="36"/>
      </w:rPr>
    </w:pPr>
    <w:sdt>
      <w:sdtPr>
        <w:rPr>
          <w:rFonts w:cstheme="minorHAnsi"/>
        </w:rPr>
        <w:alias w:val="Company"/>
        <w:tag w:val=""/>
        <w:id w:val="526372985"/>
        <w:placeholder>
          <w:docPart w:val="06F4F7D06AB94CB7A48D9E14809FDDAF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BD22C4" w:rsidRPr="00354934">
          <w:rPr>
            <w:rFonts w:cstheme="minorHAnsi"/>
          </w:rPr>
          <w:t>Golden Rule Car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FA55AE"/>
    <w:multiLevelType w:val="hybridMultilevel"/>
    <w:tmpl w:val="812CF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128FB"/>
    <w:multiLevelType w:val="hybridMultilevel"/>
    <w:tmpl w:val="2AB83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53930"/>
    <w:multiLevelType w:val="hybridMultilevel"/>
    <w:tmpl w:val="2FEA7D70"/>
    <w:lvl w:ilvl="0" w:tplc="88826A3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95490">
    <w:abstractNumId w:val="1"/>
  </w:num>
  <w:num w:numId="2" w16cid:durableId="1147818411">
    <w:abstractNumId w:val="2"/>
  </w:num>
  <w:num w:numId="3" w16cid:durableId="255673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zt7AwNDI0sjBW0lEKTi0uzszPAykwrAUATqLKpywAAAA="/>
  </w:docVars>
  <w:rsids>
    <w:rsidRoot w:val="00172126"/>
    <w:rsid w:val="0008720E"/>
    <w:rsid w:val="000A09A0"/>
    <w:rsid w:val="000E1365"/>
    <w:rsid w:val="00172126"/>
    <w:rsid w:val="00177228"/>
    <w:rsid w:val="001D34E6"/>
    <w:rsid w:val="00211A30"/>
    <w:rsid w:val="0024434E"/>
    <w:rsid w:val="002758FF"/>
    <w:rsid w:val="0037788E"/>
    <w:rsid w:val="003E25BF"/>
    <w:rsid w:val="003E331F"/>
    <w:rsid w:val="00436E70"/>
    <w:rsid w:val="005D502F"/>
    <w:rsid w:val="00655E4B"/>
    <w:rsid w:val="006C3C8A"/>
    <w:rsid w:val="00730ECA"/>
    <w:rsid w:val="0074729B"/>
    <w:rsid w:val="007912A3"/>
    <w:rsid w:val="00885E1F"/>
    <w:rsid w:val="008F1A04"/>
    <w:rsid w:val="00A3768D"/>
    <w:rsid w:val="00A97BF3"/>
    <w:rsid w:val="00BD22C4"/>
    <w:rsid w:val="00BF4F0F"/>
    <w:rsid w:val="00CA200F"/>
    <w:rsid w:val="00DB2F2B"/>
    <w:rsid w:val="00DB451B"/>
    <w:rsid w:val="00DC3994"/>
    <w:rsid w:val="00DF77BE"/>
    <w:rsid w:val="00EB3C40"/>
    <w:rsid w:val="00F1163A"/>
    <w:rsid w:val="00F70A25"/>
    <w:rsid w:val="00F935EA"/>
    <w:rsid w:val="00FF4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47C6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21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1A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1A04"/>
  </w:style>
  <w:style w:type="paragraph" w:styleId="Footer">
    <w:name w:val="footer"/>
    <w:basedOn w:val="Normal"/>
    <w:link w:val="FooterChar"/>
    <w:uiPriority w:val="99"/>
    <w:unhideWhenUsed/>
    <w:rsid w:val="008F1A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1A04"/>
  </w:style>
  <w:style w:type="paragraph" w:styleId="ListParagraph">
    <w:name w:val="List Paragraph"/>
    <w:basedOn w:val="Normal"/>
    <w:uiPriority w:val="34"/>
    <w:qFormat/>
    <w:rsid w:val="00DF77BE"/>
    <w:pPr>
      <w:ind w:left="720"/>
      <w:contextualSpacing/>
    </w:pPr>
  </w:style>
  <w:style w:type="table" w:styleId="GridTable4-Accent3">
    <w:name w:val="Grid Table 4 Accent 3"/>
    <w:basedOn w:val="TableNormal"/>
    <w:uiPriority w:val="49"/>
    <w:rsid w:val="00F70A2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E33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6F4F7D06AB94CB7A48D9E14809FD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4B113-0680-409E-9FA1-3A7C31CD71A8}"/>
      </w:docPartPr>
      <w:docPartBody>
        <w:p w:rsidR="00787112" w:rsidRDefault="006C6016" w:rsidP="006C6016">
          <w:pPr>
            <w:pStyle w:val="06F4F7D06AB94CB7A48D9E14809FDDAF"/>
          </w:pPr>
          <w:r w:rsidRPr="00BB6076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3457"/>
    <w:rsid w:val="006C6016"/>
    <w:rsid w:val="00787112"/>
    <w:rsid w:val="00DB451B"/>
    <w:rsid w:val="00E43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45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6016"/>
    <w:rPr>
      <w:color w:val="808080"/>
    </w:rPr>
  </w:style>
  <w:style w:type="paragraph" w:customStyle="1" w:styleId="06F4F7D06AB94CB7A48D9E14809FDDAF">
    <w:name w:val="06F4F7D06AB94CB7A48D9E14809FDDAF"/>
    <w:rsid w:val="006C60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en Rule Care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MAGNATE CONSULTING, LLC" &lt;magnateconsulting@outlook.com&gt;</dc:creator>
  <cp:keywords/>
  <dc:description/>
  <cp:lastModifiedBy>Johari Clark</cp:lastModifiedBy>
  <cp:revision>2</cp:revision>
  <cp:lastPrinted>2016-10-01T12:50:00Z</cp:lastPrinted>
  <dcterms:created xsi:type="dcterms:W3CDTF">2025-10-02T20:03:00Z</dcterms:created>
  <dcterms:modified xsi:type="dcterms:W3CDTF">2025-10-02T20:03:00Z</dcterms:modified>
</cp:coreProperties>
</file>